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AA89B" w14:textId="77777777" w:rsidR="00651F0E" w:rsidRDefault="00651F0E" w:rsidP="00651F0E">
      <w:r>
        <w:t>Create a report in Microsoft Word and answer the following questions...</w:t>
      </w:r>
    </w:p>
    <w:p w14:paraId="585314E1" w14:textId="77777777" w:rsidR="00651F0E" w:rsidRDefault="00651F0E" w:rsidP="00651F0E"/>
    <w:p w14:paraId="0654DC06" w14:textId="77777777" w:rsidR="00651F0E" w:rsidRDefault="00651F0E" w:rsidP="00651F0E">
      <w:r>
        <w:t>What are three conclusions we can make about Kickstarter campaigns given the provided data?</w:t>
      </w:r>
    </w:p>
    <w:p w14:paraId="00899552" w14:textId="5970A042" w:rsidR="00651F0E" w:rsidRDefault="00651F0E" w:rsidP="00651F0E">
      <w:pPr>
        <w:pStyle w:val="ListParagraph"/>
        <w:numPr>
          <w:ilvl w:val="0"/>
          <w:numId w:val="1"/>
        </w:numPr>
      </w:pPr>
      <w:r>
        <w:t xml:space="preserve">“Theater” has most successful and failed cases which make this category become the most population one among all categories. However, “music” has </w:t>
      </w:r>
      <w:r w:rsidR="00461DB9">
        <w:t xml:space="preserve">more </w:t>
      </w:r>
      <w:r>
        <w:t>successful%</w:t>
      </w:r>
      <w:r w:rsidR="00461DB9">
        <w:t xml:space="preserve"> than theater</w:t>
      </w:r>
      <w:r>
        <w:t xml:space="preserve">. </w:t>
      </w:r>
    </w:p>
    <w:p w14:paraId="393214AD" w14:textId="77777777" w:rsidR="00651F0E" w:rsidRDefault="00651F0E" w:rsidP="00233A99">
      <w:pPr>
        <w:pStyle w:val="ListParagraph"/>
        <w:numPr>
          <w:ilvl w:val="0"/>
          <w:numId w:val="1"/>
        </w:numPr>
      </w:pPr>
      <w:r>
        <w:t>Campaigns in subcategory “play” are the driver of the large number of campaigns in “Theater”.</w:t>
      </w:r>
    </w:p>
    <w:p w14:paraId="514FF8EE" w14:textId="77777777" w:rsidR="00233A99" w:rsidRDefault="00233A99" w:rsidP="00233A99">
      <w:pPr>
        <w:pStyle w:val="ListParagraph"/>
        <w:numPr>
          <w:ilvl w:val="0"/>
          <w:numId w:val="1"/>
        </w:numPr>
      </w:pPr>
      <w:r>
        <w:t xml:space="preserve">More campaigns can succeed rather than fail until December. </w:t>
      </w:r>
    </w:p>
    <w:p w14:paraId="040D9DBA" w14:textId="77777777" w:rsidR="00651F0E" w:rsidRDefault="00651F0E" w:rsidP="00651F0E">
      <w:r>
        <w:t>What are some of the limitations of this dataset?</w:t>
      </w:r>
    </w:p>
    <w:p w14:paraId="1968A531" w14:textId="620AF3FD" w:rsidR="00233A99" w:rsidRDefault="00233A99" w:rsidP="00233A99">
      <w:pPr>
        <w:pStyle w:val="ListParagraph"/>
        <w:numPr>
          <w:ilvl w:val="0"/>
          <w:numId w:val="3"/>
        </w:numPr>
      </w:pPr>
      <w:r>
        <w:t xml:space="preserve">Level of rich and poverty of each county is unknown. </w:t>
      </w:r>
      <w:r w:rsidR="00610B9F">
        <w:t>It is bias to compare the successful% among countries.</w:t>
      </w:r>
    </w:p>
    <w:p w14:paraId="4D08F80E" w14:textId="77777777" w:rsidR="00DC1BBF" w:rsidRDefault="00DC1BBF" w:rsidP="00DC1BBF">
      <w:pPr>
        <w:pStyle w:val="ListParagraph"/>
      </w:pPr>
    </w:p>
    <w:p w14:paraId="5E95FA40" w14:textId="77777777" w:rsidR="00737E3A" w:rsidRDefault="00651F0E" w:rsidP="00651F0E">
      <w:r>
        <w:t>What are some other possible tables/graphs that we could create?</w:t>
      </w:r>
    </w:p>
    <w:p w14:paraId="3AAE64F5" w14:textId="44660A6F" w:rsidR="00233A99" w:rsidRDefault="00233A99" w:rsidP="00233A99">
      <w:pPr>
        <w:pStyle w:val="ListParagraph"/>
        <w:numPr>
          <w:ilvl w:val="0"/>
          <w:numId w:val="2"/>
        </w:numPr>
      </w:pPr>
      <w:r>
        <w:t xml:space="preserve">How long/How many months can </w:t>
      </w:r>
      <w:proofErr w:type="gramStart"/>
      <w:r>
        <w:t>campaigns</w:t>
      </w:r>
      <w:proofErr w:type="gramEnd"/>
      <w:r>
        <w:t xml:space="preserve"> last</w:t>
      </w:r>
      <w:r w:rsidR="004254FE">
        <w:t xml:space="preserve"> in average</w:t>
      </w:r>
      <w:r>
        <w:t>?</w:t>
      </w:r>
    </w:p>
    <w:p w14:paraId="4F63E092" w14:textId="605D1DDB" w:rsidR="00233A99" w:rsidRDefault="00233A99" w:rsidP="00233A99">
      <w:pPr>
        <w:pStyle w:val="ListParagraph"/>
        <w:numPr>
          <w:ilvl w:val="0"/>
          <w:numId w:val="2"/>
        </w:numPr>
      </w:pPr>
      <w:bookmarkStart w:id="0" w:name="_GoBack"/>
      <w:bookmarkEnd w:id="0"/>
      <w:r>
        <w:t xml:space="preserve">Which </w:t>
      </w:r>
      <w:r w:rsidR="00157A6D">
        <w:t xml:space="preserve">countries </w:t>
      </w:r>
      <w:r>
        <w:t>donate more per baker?</w:t>
      </w:r>
    </w:p>
    <w:p w14:paraId="45AB2B83" w14:textId="77777777" w:rsidR="00233A99" w:rsidRDefault="00233A99" w:rsidP="00233A99">
      <w:pPr>
        <w:pStyle w:val="ListParagraph"/>
        <w:numPr>
          <w:ilvl w:val="0"/>
          <w:numId w:val="2"/>
        </w:numPr>
      </w:pPr>
      <w:r>
        <w:t>What range of goals can be successful more easily?</w:t>
      </w:r>
    </w:p>
    <w:p w14:paraId="52B11EB3" w14:textId="77777777" w:rsidR="00233A99" w:rsidRDefault="00233A99" w:rsidP="00233A99">
      <w:pPr>
        <w:pStyle w:val="ListParagraph"/>
      </w:pPr>
    </w:p>
    <w:p w14:paraId="6FF39842" w14:textId="77777777" w:rsidR="00233A99" w:rsidRDefault="00233A99" w:rsidP="00233A99">
      <w:pPr>
        <w:pStyle w:val="ListParagraph"/>
      </w:pPr>
    </w:p>
    <w:sectPr w:rsidR="00233A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FE6904"/>
    <w:multiLevelType w:val="hybridMultilevel"/>
    <w:tmpl w:val="24320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96C6A"/>
    <w:multiLevelType w:val="hybridMultilevel"/>
    <w:tmpl w:val="B4781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255A73"/>
    <w:multiLevelType w:val="hybridMultilevel"/>
    <w:tmpl w:val="39EC6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NrAwsbQwNrMwNzVS0lEKTi0uzszPAykwrAUAKKt7JSwAAAA="/>
  </w:docVars>
  <w:rsids>
    <w:rsidRoot w:val="00651F0E"/>
    <w:rsid w:val="00056903"/>
    <w:rsid w:val="00157A6D"/>
    <w:rsid w:val="00233A99"/>
    <w:rsid w:val="004254FE"/>
    <w:rsid w:val="00461DB9"/>
    <w:rsid w:val="00596299"/>
    <w:rsid w:val="00610B9F"/>
    <w:rsid w:val="00651F0E"/>
    <w:rsid w:val="00AB5EE4"/>
    <w:rsid w:val="00B44F94"/>
    <w:rsid w:val="00DC1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E32E7"/>
  <w15:chartTrackingRefBased/>
  <w15:docId w15:val="{97728AE3-C2F1-4A65-AAB3-4B6FF784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1F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C1C2C9A6C7784A94446C6FB03AB2B7" ma:contentTypeVersion="5" ma:contentTypeDescription="Create a new document." ma:contentTypeScope="" ma:versionID="f1a3e9327fc3a1b0c44c11094c799395">
  <xsd:schema xmlns:xsd="http://www.w3.org/2001/XMLSchema" xmlns:xs="http://www.w3.org/2001/XMLSchema" xmlns:p="http://schemas.microsoft.com/office/2006/metadata/properties" xmlns:ns2="0760b369-93c8-489b-8a4b-f6bdae8493c5" targetNamespace="http://schemas.microsoft.com/office/2006/metadata/properties" ma:root="true" ma:fieldsID="3b3bd73f760e9c82405360acde98b66d" ns2:_="">
    <xsd:import namespace="0760b369-93c8-489b-8a4b-f6bdae8493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60b369-93c8-489b-8a4b-f6bdae8493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262309-C606-4EF0-BCD7-61BB5D1C93E3}">
  <ds:schemaRefs>
    <ds:schemaRef ds:uri="0760b369-93c8-489b-8a4b-f6bdae8493c5"/>
    <ds:schemaRef ds:uri="http://purl.org/dc/terms/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1891942E-8C75-4238-A934-AA8980B055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D1DE74-5F58-4E85-902A-9A851C2B76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60b369-93c8-489b-8a4b-f6bdae8493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an, Flora</dc:creator>
  <cp:keywords/>
  <dc:description/>
  <cp:lastModifiedBy>Ruan, Flora</cp:lastModifiedBy>
  <cp:revision>7</cp:revision>
  <dcterms:created xsi:type="dcterms:W3CDTF">2019-02-24T02:04:00Z</dcterms:created>
  <dcterms:modified xsi:type="dcterms:W3CDTF">2019-03-0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C1C2C9A6C7784A94446C6FB03AB2B7</vt:lpwstr>
  </property>
</Properties>
</file>